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w:t>
      </w:r>
      <w:bookmarkStart w:id="175" w:name="_GoBack"/>
      <w:bookmarkEnd w:id="175"/>
      <w:r>
        <w:rPr>
          <w:rFonts w:ascii="Times New Roman" w:hAnsi="Times New Roman" w:cs="Times New Roman"/>
          <w:sz w:val="24"/>
          <w:szCs w:val="24"/>
        </w:rPr>
        <w:t>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086A966B">
            <wp:extent cx="4695127" cy="3611636"/>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9959" cy="3615353"/>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6" w:name="_Toc121649176"/>
      <w:bookmarkStart w:id="177"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6"/>
      <w:bookmarkEnd w:id="177"/>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8" w:name="_Toc125556618"/>
      <w:bookmarkStart w:id="179" w:name="_Toc125663129"/>
      <w:bookmarkStart w:id="180" w:name="_Toc126571460"/>
      <w:r w:rsidRPr="006B5E91">
        <w:rPr>
          <w:rFonts w:ascii="Times New Roman" w:hAnsi="Times New Roman" w:cs="Times New Roman"/>
          <w:b/>
          <w:bCs/>
          <w:sz w:val="24"/>
          <w:szCs w:val="24"/>
        </w:rPr>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8"/>
      <w:bookmarkEnd w:id="179"/>
      <w:bookmarkEnd w:id="180"/>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1" w:name="_Toc125556619"/>
      <w:bookmarkStart w:id="182" w:name="_Toc125663130"/>
      <w:bookmarkStart w:id="183" w:name="_Toc126571461"/>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1"/>
      <w:bookmarkEnd w:id="182"/>
      <w:bookmarkEnd w:id="183"/>
    </w:p>
    <w:p w14:paraId="10E1CE4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w:lastRenderedPageBreak/>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r w:rsidRPr="006B5E91">
        <w:rPr>
          <w:rFonts w:ascii="Times New Roman" w:hAnsi="Times New Roman" w:cs="Times New Roman"/>
          <w:sz w:val="24"/>
          <w:szCs w:val="24"/>
        </w:rPr>
        <w:t>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4" w:name="_Toc125556620"/>
      <w:bookmarkStart w:id="185" w:name="_Toc125663131"/>
      <w:bookmarkStart w:id="186" w:name="_Toc126571462"/>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4"/>
      <w:bookmarkEnd w:id="185"/>
      <w:bookmarkEnd w:id="186"/>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w:lastRenderedPageBreak/>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findings of Duvenaud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e above equation is a linear system of ODEs initially proposed by Lapicque (1907), the author could add the uncertainty noise to the equation to produce the following:</w:t>
      </w:r>
    </w:p>
    <w:p w14:paraId="7EE800E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45102D"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 determined that their LTC architecture that uses a linear system of ODEs was ‘stiff equations’. They also found that regular Runge-Kutta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As this system uses SDEs, SDE solvers must be used. As Hasani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aining these networks has a trade-off between accuracy and memory. Chen et al. (2019) promoted the use of the adjoint sensitivity method to perform reverse-mode AD, which is more memory efficient. Hasani et al. (2020) mentioned that this method introduced more numerical errors and opted to use the traditional BPTT approach, which is more accurate but consumes more memory. Although there exists a technique of adjoints specifically for SDEs, they cannot be used, as determined by Tzen and Raginsky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For this research, the author will opt for the approach by Hasani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Hasani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7" w:name="_Toc125663132"/>
      <w:bookmarkStart w:id="188" w:name="_Toc126571463"/>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7"/>
      <w:bookmarkEnd w:id="188"/>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89"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89"/>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LlogL)</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90" w:name="_Toc125556622"/>
      <w:bookmarkStart w:id="191" w:name="_Toc125663133"/>
      <w:bookmarkStart w:id="192" w:name="_Toc126571464"/>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90"/>
      <w:r w:rsidR="00EF73A0" w:rsidRPr="006B5E91">
        <w:rPr>
          <w:rFonts w:ascii="Times New Roman" w:hAnsi="Times New Roman" w:cs="Times New Roman"/>
          <w:b/>
          <w:bCs/>
          <w:sz w:val="24"/>
          <w:szCs w:val="24"/>
        </w:rPr>
        <w:t>activity diagram</w:t>
      </w:r>
      <w:bookmarkEnd w:id="191"/>
      <w:bookmarkEnd w:id="192"/>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3" w:name="_Toc121649177"/>
      <w:bookmarkStart w:id="194"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3"/>
      <w:bookmarkEnd w:id="194"/>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5" w:name="_Toc125556621"/>
      <w:bookmarkStart w:id="196" w:name="_Toc125663134"/>
      <w:bookmarkStart w:id="197" w:name="_Toc126571465"/>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5"/>
      <w:bookmarkEnd w:id="196"/>
      <w:bookmarkEnd w:id="197"/>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8" w:name="_Toc125556623"/>
      <w:bookmarkStart w:id="199" w:name="_Toc125663135"/>
      <w:bookmarkStart w:id="200" w:name="_Toc126571466"/>
      <w:r w:rsidRPr="006B5E91">
        <w:rPr>
          <w:rFonts w:ascii="Times New Roman" w:hAnsi="Times New Roman" w:cs="Times New Roman"/>
          <w:b/>
          <w:bCs/>
          <w:sz w:val="28"/>
          <w:szCs w:val="28"/>
        </w:rPr>
        <w:lastRenderedPageBreak/>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8"/>
      <w:r w:rsidRPr="006B5E91">
        <w:rPr>
          <w:rFonts w:ascii="Times New Roman" w:hAnsi="Times New Roman" w:cs="Times New Roman"/>
          <w:b/>
          <w:bCs/>
          <w:sz w:val="28"/>
          <w:szCs w:val="28"/>
        </w:rPr>
        <w:t>Chapter summary</w:t>
      </w:r>
      <w:bookmarkEnd w:id="199"/>
      <w:bookmarkEnd w:id="200"/>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1" w:name="_Toc125663136"/>
      <w:bookmarkStart w:id="202" w:name="_Toc126571467"/>
      <w:r w:rsidRPr="006B5E91">
        <w:rPr>
          <w:rFonts w:ascii="Times New Roman" w:hAnsi="Times New Roman" w:cs="Times New Roman"/>
          <w:b/>
          <w:bCs/>
          <w:sz w:val="32"/>
          <w:szCs w:val="32"/>
        </w:rPr>
        <w:lastRenderedPageBreak/>
        <w:t>CHAPTER 04. INITIAL IMPLEMENTATION</w:t>
      </w:r>
      <w:bookmarkEnd w:id="201"/>
      <w:bookmarkEnd w:id="202"/>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3" w:name="_Toc125557607"/>
      <w:bookmarkStart w:id="204" w:name="_Toc125663137"/>
      <w:bookmarkStart w:id="205" w:name="_Toc126571468"/>
      <w:r w:rsidRPr="006B5E91">
        <w:rPr>
          <w:rFonts w:ascii="Times New Roman" w:hAnsi="Times New Roman" w:cs="Times New Roman"/>
          <w:b/>
          <w:bCs/>
          <w:sz w:val="28"/>
          <w:szCs w:val="28"/>
        </w:rPr>
        <w:t xml:space="preserve">4.1. </w:t>
      </w:r>
      <w:bookmarkEnd w:id="203"/>
      <w:r w:rsidRPr="006B5E91">
        <w:rPr>
          <w:rFonts w:ascii="Times New Roman" w:hAnsi="Times New Roman" w:cs="Times New Roman"/>
          <w:b/>
          <w:bCs/>
          <w:sz w:val="28"/>
          <w:szCs w:val="28"/>
        </w:rPr>
        <w:t>Chapter overview</w:t>
      </w:r>
      <w:bookmarkEnd w:id="204"/>
      <w:bookmarkEnd w:id="205"/>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6" w:name="_Toc125557608"/>
      <w:bookmarkStart w:id="207" w:name="_Toc125663138"/>
      <w:bookmarkStart w:id="208" w:name="_Toc126571469"/>
      <w:r w:rsidRPr="006B5E91">
        <w:rPr>
          <w:rFonts w:ascii="Times New Roman" w:hAnsi="Times New Roman" w:cs="Times New Roman"/>
          <w:b/>
          <w:bCs/>
          <w:sz w:val="28"/>
          <w:szCs w:val="28"/>
        </w:rPr>
        <w:t xml:space="preserve">4.2. </w:t>
      </w:r>
      <w:bookmarkEnd w:id="206"/>
      <w:r w:rsidRPr="006B5E91">
        <w:rPr>
          <w:rFonts w:ascii="Times New Roman" w:hAnsi="Times New Roman" w:cs="Times New Roman"/>
          <w:b/>
          <w:bCs/>
          <w:sz w:val="28"/>
          <w:szCs w:val="28"/>
        </w:rPr>
        <w:t>Technology selection</w:t>
      </w:r>
      <w:bookmarkEnd w:id="207"/>
      <w:bookmarkEnd w:id="208"/>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09" w:name="_Toc125557609"/>
      <w:bookmarkStart w:id="210" w:name="_Toc125663139"/>
      <w:bookmarkStart w:id="211"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09"/>
      <w:bookmarkEnd w:id="210"/>
      <w:bookmarkEnd w:id="211"/>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2" w:name="_Toc124969354"/>
      <w:bookmarkStart w:id="213"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4" w:name="_Toc125557610"/>
      <w:bookmarkStart w:id="215" w:name="_Toc125663140"/>
      <w:bookmarkStart w:id="216" w:name="_Toc126571471"/>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4"/>
      <w:r w:rsidR="00E45331" w:rsidRPr="006B5E91">
        <w:rPr>
          <w:rFonts w:ascii="Times New Roman" w:hAnsi="Times New Roman" w:cs="Times New Roman"/>
          <w:b/>
          <w:bCs/>
          <w:sz w:val="24"/>
          <w:szCs w:val="24"/>
        </w:rPr>
        <w:t xml:space="preserve"> of data</w:t>
      </w:r>
      <w:bookmarkEnd w:id="215"/>
      <w:bookmarkEnd w:id="216"/>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35"/>
      <w:bookmarkStart w:id="218"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the PyTrends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19" w:name="_Toc125557611"/>
      <w:bookmarkStart w:id="220" w:name="_Toc125663141"/>
      <w:bookmarkStart w:id="221" w:name="_Toc12657147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19"/>
      <w:bookmarkEnd w:id="220"/>
      <w:bookmarkEnd w:id="221"/>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36"/>
      <w:bookmarkStart w:id="223"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4" w:name="_Toc125557612"/>
      <w:bookmarkStart w:id="225" w:name="_Toc125663142"/>
      <w:bookmarkStart w:id="226" w:name="_Toc12657147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4"/>
      <w:bookmarkEnd w:id="225"/>
      <w:bookmarkEnd w:id="226"/>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7" w:name="_Toc125557613"/>
      <w:bookmarkStart w:id="228" w:name="_Toc125663143"/>
      <w:bookmarkStart w:id="229" w:name="_Toc12657147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7"/>
      <w:bookmarkEnd w:id="228"/>
      <w:bookmarkEnd w:id="229"/>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0" w:name="_Toc124969337"/>
      <w:bookmarkStart w:id="231"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0"/>
      <w:bookmarkEnd w:id="231"/>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Although it is more complicated, the higher-level API: Keras,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2" w:name="_Toc125557614"/>
      <w:bookmarkStart w:id="233" w:name="_Toc125663144"/>
      <w:bookmarkStart w:id="234" w:name="_Toc12657147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2"/>
      <w:bookmarkEnd w:id="233"/>
      <w:bookmarkEnd w:id="234"/>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5" w:name="_Toc124969338"/>
      <w:bookmarkStart w:id="236"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7" w:name="_Toc125557615"/>
      <w:bookmarkStart w:id="238" w:name="_Toc125663145"/>
      <w:bookmarkStart w:id="239" w:name="_Toc12657147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7"/>
      <w:bookmarkEnd w:id="238"/>
      <w:bookmarkEnd w:id="239"/>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0" w:name="_Toc124969339"/>
      <w:bookmarkStart w:id="241"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0"/>
      <w:bookmarkEnd w:id="241"/>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2" w:name="_Toc125557616"/>
      <w:bookmarkStart w:id="243" w:name="_Toc125663146"/>
      <w:bookmarkStart w:id="244"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2"/>
      <w:bookmarkEnd w:id="243"/>
      <w:bookmarkEnd w:id="244"/>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5" w:name="_Toc124969340"/>
      <w:bookmarkStart w:id="246"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bookmarkEnd w:id="246"/>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frames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iki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pacCy</w:t>
            </w:r>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Board</w:t>
            </w:r>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7" w:name="_Toc125557617"/>
      <w:bookmarkStart w:id="248" w:name="_Toc125663147"/>
      <w:bookmarkStart w:id="249" w:name="_Toc12657147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7"/>
      <w:bookmarkEnd w:id="248"/>
      <w:bookmarkEnd w:id="249"/>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0" w:name="_Toc124969341"/>
      <w:bookmarkStart w:id="251"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0"/>
      <w:bookmarkEnd w:id="251"/>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2" w:name="_Toc125557618"/>
      <w:bookmarkStart w:id="253" w:name="_Toc125663148"/>
      <w:bookmarkStart w:id="254" w:name="_Toc12657147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2"/>
      <w:bookmarkEnd w:id="253"/>
      <w:bookmarkEnd w:id="254"/>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5" w:name="_Toc124969342"/>
      <w:bookmarkStart w:id="256"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5"/>
      <w:bookmarkEnd w:id="256"/>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 NumPy, Pandas, Sciki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7" w:name="_Toc125557619"/>
      <w:bookmarkStart w:id="258" w:name="_Toc125663149"/>
      <w:bookmarkStart w:id="259" w:name="_Toc126571480"/>
      <w:r w:rsidRPr="006B5E91">
        <w:rPr>
          <w:rFonts w:ascii="Times New Roman" w:hAnsi="Times New Roman" w:cs="Times New Roman"/>
          <w:b/>
          <w:bCs/>
          <w:sz w:val="28"/>
          <w:szCs w:val="28"/>
        </w:rPr>
        <w:t xml:space="preserve">4.3. </w:t>
      </w:r>
      <w:bookmarkEnd w:id="257"/>
      <w:r w:rsidRPr="006B5E91">
        <w:rPr>
          <w:rFonts w:ascii="Times New Roman" w:hAnsi="Times New Roman" w:cs="Times New Roman"/>
          <w:b/>
          <w:bCs/>
          <w:sz w:val="28"/>
          <w:szCs w:val="28"/>
        </w:rPr>
        <w:t>Implementation of core functionalities</w:t>
      </w:r>
      <w:bookmarkEnd w:id="258"/>
      <w:bookmarkEnd w:id="259"/>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60" w:name="_Toc125557620"/>
      <w:bookmarkStart w:id="261" w:name="_Toc125663150"/>
      <w:bookmarkStart w:id="262"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60"/>
      <w:bookmarkEnd w:id="261"/>
      <w:bookmarkEnd w:id="262"/>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3" w:name="_Toc124969355"/>
      <w:bookmarkStart w:id="264"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3"/>
      <w:bookmarkEnd w:id="264"/>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5" w:name="_Toc124969356"/>
      <w:bookmarkStart w:id="266"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5"/>
      <w:bookmarkEnd w:id="266"/>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7" w:name="_Toc124969357"/>
      <w:bookmarkStart w:id="268"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7"/>
      <w:bookmarkEnd w:id="268"/>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69" w:name="_Toc124969358"/>
      <w:bookmarkStart w:id="270"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9"/>
      <w:bookmarkEnd w:id="270"/>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1" w:name="_Toc124969359"/>
      <w:bookmarkStart w:id="272"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1"/>
      <w:bookmarkEnd w:id="272"/>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Euler-Maruyama SDE solver used by the author utilizing Brownian motion as the noise, as demonstrated by Duvenaud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3" w:name="_Toc124969360"/>
      <w:bookmarkStart w:id="274"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3"/>
      <w:bookmarkEnd w:id="274"/>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5" w:name="_Toc125557621"/>
      <w:bookmarkStart w:id="276" w:name="_Toc125663151"/>
      <w:bookmarkStart w:id="277"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5"/>
      <w:bookmarkEnd w:id="276"/>
      <w:bookmarkEnd w:id="277"/>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8" w:name="_Toc125557622"/>
      <w:bookmarkStart w:id="279" w:name="_Toc125663152"/>
      <w:bookmarkStart w:id="280"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8"/>
      <w:bookmarkEnd w:id="279"/>
      <w:bookmarkEnd w:id="280"/>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1" w:name="_Toc125557623"/>
      <w:bookmarkStart w:id="282" w:name="_Toc125663153"/>
      <w:bookmarkStart w:id="283" w:name="_Toc126571484"/>
      <w:r w:rsidRPr="006B5E91">
        <w:rPr>
          <w:rFonts w:ascii="Times New Roman" w:hAnsi="Times New Roman" w:cs="Times New Roman"/>
          <w:b/>
          <w:bCs/>
          <w:sz w:val="28"/>
          <w:szCs w:val="28"/>
        </w:rPr>
        <w:t xml:space="preserve">4.4. </w:t>
      </w:r>
      <w:bookmarkEnd w:id="281"/>
      <w:r w:rsidRPr="006B5E91">
        <w:rPr>
          <w:rFonts w:ascii="Times New Roman" w:hAnsi="Times New Roman" w:cs="Times New Roman"/>
          <w:b/>
          <w:bCs/>
          <w:sz w:val="28"/>
          <w:szCs w:val="28"/>
        </w:rPr>
        <w:t>Chapter summary</w:t>
      </w:r>
      <w:bookmarkEnd w:id="282"/>
      <w:bookmarkEnd w:id="283"/>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4" w:name="_Toc125663154"/>
      <w:bookmarkStart w:id="285" w:name="_Toc126571485"/>
      <w:r w:rsidRPr="006B5E91">
        <w:rPr>
          <w:rFonts w:ascii="Times New Roman" w:hAnsi="Times New Roman" w:cs="Times New Roman"/>
          <w:b/>
          <w:bCs/>
          <w:sz w:val="32"/>
          <w:szCs w:val="32"/>
        </w:rPr>
        <w:lastRenderedPageBreak/>
        <w:t>CHAPTER 05. CONCLUSION</w:t>
      </w:r>
      <w:bookmarkEnd w:id="284"/>
      <w:bookmarkEnd w:id="285"/>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6" w:name="_Toc125663155"/>
      <w:bookmarkStart w:id="287" w:name="_Toc126571486"/>
      <w:r w:rsidRPr="006B5E91">
        <w:rPr>
          <w:rFonts w:ascii="Times New Roman" w:hAnsi="Times New Roman" w:cs="Times New Roman"/>
          <w:b/>
          <w:bCs/>
          <w:sz w:val="28"/>
          <w:szCs w:val="28"/>
        </w:rPr>
        <w:t>5.1. Chapter overview</w:t>
      </w:r>
      <w:bookmarkEnd w:id="286"/>
      <w:bookmarkEnd w:id="287"/>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8" w:name="_Toc125663156"/>
      <w:bookmarkStart w:id="289" w:name="_Toc126571487"/>
      <w:r w:rsidRPr="006B5E91">
        <w:rPr>
          <w:rFonts w:ascii="Times New Roman" w:hAnsi="Times New Roman" w:cs="Times New Roman"/>
          <w:b/>
          <w:bCs/>
          <w:sz w:val="28"/>
          <w:szCs w:val="28"/>
        </w:rPr>
        <w:t>5.2. Deviations</w:t>
      </w:r>
      <w:bookmarkEnd w:id="288"/>
      <w:bookmarkEnd w:id="289"/>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90" w:name="_Toc125663157"/>
      <w:bookmarkStart w:id="291" w:name="_Toc126571488"/>
      <w:r w:rsidRPr="006B5E91">
        <w:rPr>
          <w:rFonts w:ascii="Times New Roman" w:hAnsi="Times New Roman" w:cs="Times New Roman"/>
          <w:b/>
          <w:bCs/>
          <w:sz w:val="24"/>
          <w:szCs w:val="24"/>
        </w:rPr>
        <w:t>5.2.1. Scope related deviations</w:t>
      </w:r>
      <w:bookmarkEnd w:id="290"/>
      <w:bookmarkEnd w:id="291"/>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2" w:name="_Toc125663158"/>
      <w:bookmarkStart w:id="293" w:name="_Toc126571489"/>
      <w:r w:rsidRPr="006B5E91">
        <w:rPr>
          <w:rFonts w:ascii="Times New Roman" w:hAnsi="Times New Roman" w:cs="Times New Roman"/>
          <w:b/>
          <w:bCs/>
          <w:sz w:val="24"/>
          <w:szCs w:val="24"/>
        </w:rPr>
        <w:t>5.2.2. Schedule related deviations</w:t>
      </w:r>
      <w:bookmarkEnd w:id="292"/>
      <w:bookmarkEnd w:id="293"/>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4" w:name="_Toc125663159"/>
      <w:bookmarkStart w:id="295"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4"/>
      <w:bookmarkEnd w:id="295"/>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6" w:name="_Toc125663160"/>
      <w:bookmarkStart w:id="297" w:name="_Toc126571491"/>
      <w:r w:rsidRPr="006B5E91">
        <w:rPr>
          <w:rFonts w:ascii="Times New Roman" w:hAnsi="Times New Roman" w:cs="Times New Roman"/>
          <w:b/>
          <w:bCs/>
          <w:sz w:val="28"/>
          <w:szCs w:val="28"/>
        </w:rPr>
        <w:t>5.4. Required improvements</w:t>
      </w:r>
      <w:bookmarkEnd w:id="296"/>
      <w:bookmarkEnd w:id="297"/>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8" w:name="_Toc125663161"/>
      <w:bookmarkStart w:id="299" w:name="_Toc126571492"/>
      <w:r w:rsidRPr="006B5E91">
        <w:rPr>
          <w:rFonts w:ascii="Times New Roman" w:hAnsi="Times New Roman" w:cs="Times New Roman"/>
          <w:b/>
          <w:bCs/>
          <w:sz w:val="28"/>
          <w:szCs w:val="28"/>
          <w:highlight w:val="yellow"/>
        </w:rPr>
        <w:t>5.5. Demo of the prototype</w:t>
      </w:r>
      <w:bookmarkEnd w:id="298"/>
      <w:bookmarkEnd w:id="299"/>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300" w:name="_Toc125663162"/>
      <w:bookmarkStart w:id="301" w:name="_Toc126571493"/>
      <w:r w:rsidRPr="006B5E91">
        <w:rPr>
          <w:rFonts w:ascii="Times New Roman" w:hAnsi="Times New Roman" w:cs="Times New Roman"/>
          <w:b/>
          <w:bCs/>
          <w:sz w:val="28"/>
          <w:szCs w:val="28"/>
        </w:rPr>
        <w:t>5.6. Chapter summary</w:t>
      </w:r>
      <w:bookmarkEnd w:id="300"/>
      <w:bookmarkEnd w:id="301"/>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2" w:name="_Toc125663163"/>
      <w:bookmarkStart w:id="303" w:name="_Toc126571494"/>
      <w:r w:rsidRPr="006B5E91">
        <w:rPr>
          <w:rFonts w:ascii="Times New Roman" w:hAnsi="Times New Roman" w:cs="Times New Roman"/>
          <w:b/>
          <w:bCs/>
          <w:sz w:val="32"/>
          <w:szCs w:val="32"/>
        </w:rPr>
        <w:lastRenderedPageBreak/>
        <w:t>REFERENCES</w:t>
      </w:r>
      <w:bookmarkEnd w:id="302"/>
      <w:bookmarkEnd w:id="303"/>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4"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5" w:name="rahoutiref"/>
      <w:bookmarkEnd w:id="304"/>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6" w:name="kervanciref"/>
      <w:bookmarkEnd w:id="305"/>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7" w:name="makridakisaref"/>
      <w:bookmarkEnd w:id="306"/>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8" w:name="makridakisbred"/>
      <w:bookmarkEnd w:id="307"/>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09" w:name="smylref"/>
      <w:bookmarkEnd w:id="308"/>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10" w:name="hasani2020ref"/>
      <w:bookmarkEnd w:id="309"/>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1" w:name="chenref"/>
      <w:bookmarkEnd w:id="310"/>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2" w:name="poulopoulosref"/>
      <w:bookmarkEnd w:id="311"/>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3" w:name="hochreiterref"/>
      <w:bookmarkEnd w:id="312"/>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4" w:name="bi4allref"/>
      <w:bookmarkEnd w:id="313"/>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5" w:name="hasani2021ref"/>
      <w:bookmarkEnd w:id="314"/>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6" w:name="mozerref"/>
      <w:bookmarkEnd w:id="315"/>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7" w:name="funahashiref"/>
      <w:bookmarkEnd w:id="316"/>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8" w:name="anaiveisnotbadref"/>
      <w:bookmarkEnd w:id="317"/>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19" w:name="rubanovaref"/>
      <w:bookmarkEnd w:id="318"/>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20" w:name="duvenaudref"/>
      <w:bookmarkEnd w:id="319"/>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1" w:name="valenciaref"/>
      <w:bookmarkEnd w:id="320"/>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2" w:name="serafiniref"/>
      <w:bookmarkEnd w:id="321"/>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3" w:name="fleischerref"/>
      <w:bookmarkEnd w:id="322"/>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3"/>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4" w:name="_Toc125663164"/>
      <w:bookmarkStart w:id="325" w:name="_Toc126571495"/>
      <w:bookmarkStart w:id="326"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4"/>
      <w:bookmarkEnd w:id="325"/>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7" w:name="_A.1._Research_questions"/>
      <w:bookmarkStart w:id="328" w:name="_Toc125663165"/>
      <w:bookmarkStart w:id="329" w:name="_Toc126571496"/>
      <w:bookmarkEnd w:id="327"/>
      <w:r w:rsidRPr="006B5E91">
        <w:rPr>
          <w:rFonts w:ascii="Times New Roman" w:hAnsi="Times New Roman" w:cs="Times New Roman"/>
          <w:b/>
          <w:bCs/>
          <w:sz w:val="28"/>
          <w:szCs w:val="28"/>
        </w:rPr>
        <w:t>A.1. Research questions</w:t>
      </w:r>
      <w:bookmarkEnd w:id="328"/>
      <w:bookmarkEnd w:id="329"/>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30"/>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2" w:name="_Toc125663166"/>
      <w:bookmarkStart w:id="333"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2"/>
      <w:bookmarkEnd w:id="333"/>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4" w:name="_A.1._Requirement_elicitation"/>
      <w:bookmarkStart w:id="335" w:name="_B.1._Requirement_elicitation"/>
      <w:bookmarkStart w:id="336" w:name="_Toc125663167"/>
      <w:bookmarkStart w:id="337" w:name="_Toc126571498"/>
      <w:bookmarkEnd w:id="334"/>
      <w:bookmarkEnd w:id="335"/>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6"/>
      <w:bookmarkEnd w:id="337"/>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8" w:name="_Toc121126709"/>
      <w:bookmarkStart w:id="339"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8"/>
      <w:bookmarkEnd w:id="339"/>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40" w:name="_A.2._Survey_thematic"/>
      <w:bookmarkStart w:id="341" w:name="_A.2._Survey_analysis"/>
      <w:bookmarkStart w:id="342" w:name="_B.2._Survey_analysis"/>
      <w:bookmarkStart w:id="343" w:name="_Toc125663168"/>
      <w:bookmarkStart w:id="344" w:name="_Toc126571499"/>
      <w:bookmarkEnd w:id="340"/>
      <w:bookmarkEnd w:id="341"/>
      <w:bookmarkEnd w:id="342"/>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3"/>
      <w:bookmarkEnd w:id="344"/>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5"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46" w:name="_A.3._Survey_thematic"/>
      <w:bookmarkEnd w:id="346"/>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7" w:name="_Toc121126710"/>
      <w:bookmarkStart w:id="348"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bookmarkEnd w:id="348"/>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49" w:name="_A.3._Interview_thematic"/>
      <w:bookmarkStart w:id="350" w:name="_B.3._Interview_analysis"/>
      <w:bookmarkStart w:id="351" w:name="_Toc125663169"/>
      <w:bookmarkStart w:id="352" w:name="_Toc126571500"/>
      <w:bookmarkEnd w:id="349"/>
      <w:bookmarkEnd w:id="350"/>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1"/>
      <w:bookmarkEnd w:id="352"/>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3" w:name="_Toc121126702"/>
      <w:bookmarkStart w:id="354"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3"/>
      <w:bookmarkEnd w:id="354"/>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5"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56"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5"/>
      <w:bookmarkEnd w:id="356"/>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57" w:name="_A.4._Use_case"/>
      <w:bookmarkStart w:id="358" w:name="_B.4._Use_case"/>
      <w:bookmarkStart w:id="359" w:name="_Toc125663170"/>
      <w:bookmarkStart w:id="360" w:name="_Toc126571501"/>
      <w:bookmarkStart w:id="361" w:name="selfevaltable"/>
      <w:bookmarkStart w:id="362" w:name="_B.4._Self-Evaluation_(Competitor"/>
      <w:bookmarkEnd w:id="357"/>
      <w:bookmarkEnd w:id="358"/>
      <w:bookmarkEnd w:id="362"/>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59"/>
      <w:bookmarkEnd w:id="360"/>
      <w:r w:rsidR="001A062F">
        <w:rPr>
          <w:rFonts w:ascii="Times New Roman" w:hAnsi="Times New Roman" w:cs="Times New Roman"/>
          <w:b/>
          <w:bCs/>
          <w:sz w:val="28"/>
          <w:szCs w:val="28"/>
        </w:rPr>
        <w:t>Self-Evaluation (Competitor Analysis)</w:t>
      </w:r>
    </w:p>
    <w:bookmarkEnd w:id="361"/>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63" w:name="_B.5._Use_case"/>
      <w:bookmarkEnd w:id="363"/>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64" w:name="_Toc125663171"/>
      <w:bookmarkStart w:id="365" w:name="_Toc126571502"/>
      <w:bookmarkStart w:id="366" w:name="_B.5._Functional_requirements"/>
      <w:bookmarkEnd w:id="366"/>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64"/>
      <w:bookmarkEnd w:id="365"/>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7" w:name="_Toc121126706"/>
      <w:bookmarkStart w:id="368"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7"/>
      <w:bookmarkEnd w:id="368"/>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9" w:name="_Toc125663172"/>
      <w:bookmarkStart w:id="370"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9"/>
      <w:bookmarkEnd w:id="370"/>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1" w:name="_B.1._Algorithm_intuition"/>
      <w:bookmarkStart w:id="372" w:name="_C.1._Algorithm_intuition"/>
      <w:bookmarkStart w:id="373" w:name="_Toc125663173"/>
      <w:bookmarkStart w:id="374" w:name="_Toc126571504"/>
      <w:bookmarkEnd w:id="371"/>
      <w:bookmarkEnd w:id="372"/>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3"/>
      <w:bookmarkEnd w:id="374"/>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5" w:name="_Toc121649178"/>
      <w:bookmarkStart w:id="376"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5"/>
      <w:bookmarkEnd w:id="376"/>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7" w:name="_B.2._UI_wireframes"/>
      <w:bookmarkStart w:id="378" w:name="_C.2._UI_wireframes"/>
      <w:bookmarkStart w:id="379" w:name="_Toc125663174"/>
      <w:bookmarkStart w:id="380" w:name="_Toc126571505"/>
      <w:bookmarkEnd w:id="377"/>
      <w:bookmarkEnd w:id="378"/>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9"/>
      <w:bookmarkEnd w:id="3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1" w:name="_Toc121649179"/>
            <w:bookmarkStart w:id="382"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1"/>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2"/>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3" w:name="_Toc121649180"/>
            <w:bookmarkStart w:id="384"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3"/>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5" w:name="_Toc121649181"/>
            <w:bookmarkStart w:id="386"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5"/>
            <w:bookmarkEnd w:id="386"/>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7" w:name="_Toc121649182"/>
            <w:bookmarkStart w:id="388"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7"/>
            <w:bookmarkEnd w:id="388"/>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9" w:name="_Toc121649183"/>
            <w:bookmarkStart w:id="390"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9"/>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1" w:name="_Toc121649184"/>
            <w:bookmarkStart w:id="392"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1"/>
            <w:bookmarkEnd w:id="392"/>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3" w:name="_Toc121649185"/>
            <w:bookmarkStart w:id="394"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3"/>
            <w:bookmarkEnd w:id="394"/>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5" w:name="_Toc125663175"/>
      <w:bookmarkStart w:id="396" w:name="_Toc126571506"/>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5"/>
      <w:bookmarkEnd w:id="396"/>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7" w:name="_C.1._Fetch_data"/>
      <w:bookmarkStart w:id="398" w:name="_D.1._Fetch_data"/>
      <w:bookmarkStart w:id="399" w:name="_Toc125663176"/>
      <w:bookmarkStart w:id="400" w:name="_Toc126571507"/>
      <w:bookmarkEnd w:id="397"/>
      <w:bookmarkEnd w:id="398"/>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9"/>
      <w:bookmarkEnd w:id="400"/>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1" w:name="_Toc124969361"/>
      <w:bookmarkStart w:id="402"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1"/>
      <w:bookmarkEnd w:id="402"/>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3" w:name="_Toc124969362"/>
            <w:bookmarkStart w:id="404"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3"/>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4"/>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5" w:name="_Toc124969363"/>
            <w:bookmarkStart w:id="406"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5"/>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7" w:name="_Toc124969364"/>
      <w:bookmarkStart w:id="408"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7"/>
      <w:bookmarkEnd w:id="408"/>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9" w:name="_Toc124969365"/>
      <w:bookmarkStart w:id="410"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9"/>
      <w:bookmarkEnd w:id="410"/>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1" w:name="_Toc124969366"/>
      <w:bookmarkStart w:id="412"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1"/>
      <w:bookmarkEnd w:id="412"/>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3" w:name="_C.2._Preprocessing"/>
      <w:bookmarkStart w:id="414" w:name="_D.2._Preprocessing"/>
      <w:bookmarkStart w:id="415" w:name="_Toc125663177"/>
      <w:bookmarkStart w:id="416" w:name="_Toc126571508"/>
      <w:bookmarkEnd w:id="413"/>
      <w:bookmarkEnd w:id="414"/>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5"/>
      <w:bookmarkEnd w:id="416"/>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7" w:name="_Toc124969367"/>
      <w:bookmarkStart w:id="418"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7"/>
      <w:bookmarkEnd w:id="418"/>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9" w:name="_Toc124969368"/>
      <w:bookmarkStart w:id="420"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9"/>
      <w:bookmarkEnd w:id="420"/>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1"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1"/>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2" w:name="_Toc125663178"/>
      <w:bookmarkStart w:id="423" w:name="_Toc126571509"/>
      <w:r w:rsidRPr="006B5E91">
        <w:rPr>
          <w:rFonts w:ascii="Times New Roman" w:hAnsi="Times New Roman" w:cs="Times New Roman"/>
          <w:b/>
          <w:bCs/>
          <w:sz w:val="32"/>
          <w:szCs w:val="32"/>
        </w:rPr>
        <w:lastRenderedPageBreak/>
        <w:t>APPENDIX E – CONCLUSION</w:t>
      </w:r>
      <w:bookmarkEnd w:id="422"/>
      <w:bookmarkEnd w:id="423"/>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4" w:name="_E.1._Project_scope"/>
      <w:bookmarkStart w:id="425" w:name="_Toc125663179"/>
      <w:bookmarkStart w:id="426" w:name="_Toc126571510"/>
      <w:bookmarkEnd w:id="424"/>
      <w:r w:rsidRPr="006B5E91">
        <w:rPr>
          <w:rFonts w:ascii="Times New Roman" w:hAnsi="Times New Roman" w:cs="Times New Roman"/>
          <w:b/>
          <w:bCs/>
          <w:sz w:val="28"/>
          <w:szCs w:val="28"/>
        </w:rPr>
        <w:t>E.1. Project scope</w:t>
      </w:r>
      <w:bookmarkEnd w:id="425"/>
      <w:bookmarkEnd w:id="426"/>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7" w:name="_Hlk118107578"/>
      <w:r w:rsidRPr="006B5E91">
        <w:rPr>
          <w:rFonts w:ascii="Times New Roman" w:hAnsi="Times New Roman" w:cs="Times New Roman"/>
          <w:sz w:val="24"/>
          <w:szCs w:val="24"/>
        </w:rPr>
        <w:t>Ability to display a range of predictions for the chosen horizon.</w:t>
      </w:r>
    </w:p>
    <w:bookmarkEnd w:id="427"/>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8" w:name="_Toc125663180"/>
      <w:bookmarkStart w:id="429" w:name="_Toc126571511"/>
      <w:r w:rsidRPr="006B5E91">
        <w:rPr>
          <w:rFonts w:ascii="Times New Roman" w:hAnsi="Times New Roman" w:cs="Times New Roman"/>
          <w:b/>
          <w:bCs/>
          <w:sz w:val="28"/>
          <w:szCs w:val="28"/>
        </w:rPr>
        <w:lastRenderedPageBreak/>
        <w:t>E.2. Project schedule</w:t>
      </w:r>
      <w:bookmarkEnd w:id="428"/>
      <w:bookmarkEnd w:id="429"/>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30"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0"/>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0"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1" w:name="_E.3._Project_roadmap"/>
      <w:bookmarkStart w:id="432" w:name="_Toc125663181"/>
      <w:bookmarkStart w:id="433" w:name="_Toc126571512"/>
      <w:bookmarkEnd w:id="431"/>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2"/>
      <w:bookmarkEnd w:id="433"/>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4"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4"/>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2"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3"/>
      <w:headerReference w:type="first" r:id="rId94"/>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48F41" w14:textId="77777777" w:rsidR="00770981" w:rsidRDefault="00770981" w:rsidP="00BD4347">
      <w:pPr>
        <w:spacing w:after="0" w:line="240" w:lineRule="auto"/>
      </w:pPr>
      <w:r>
        <w:separator/>
      </w:r>
    </w:p>
  </w:endnote>
  <w:endnote w:type="continuationSeparator" w:id="0">
    <w:p w14:paraId="77676FD8" w14:textId="77777777" w:rsidR="00770981" w:rsidRDefault="00770981"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B3FE7" w:rsidRPr="00F50116" w:rsidRDefault="001B3FE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4DC6C" w14:textId="77777777" w:rsidR="00770981" w:rsidRDefault="00770981" w:rsidP="00BD4347">
      <w:pPr>
        <w:spacing w:after="0" w:line="240" w:lineRule="auto"/>
      </w:pPr>
      <w:r>
        <w:separator/>
      </w:r>
    </w:p>
  </w:footnote>
  <w:footnote w:type="continuationSeparator" w:id="0">
    <w:p w14:paraId="7AAB345D" w14:textId="77777777" w:rsidR="00770981" w:rsidRDefault="00770981"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B3FE7" w:rsidRPr="00E30F84" w:rsidRDefault="001B3FE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17"/>
  </w:num>
  <w:num w:numId="4">
    <w:abstractNumId w:val="5"/>
  </w:num>
  <w:num w:numId="5">
    <w:abstractNumId w:val="38"/>
  </w:num>
  <w:num w:numId="6">
    <w:abstractNumId w:val="31"/>
  </w:num>
  <w:num w:numId="7">
    <w:abstractNumId w:val="26"/>
  </w:num>
  <w:num w:numId="8">
    <w:abstractNumId w:val="32"/>
  </w:num>
  <w:num w:numId="9">
    <w:abstractNumId w:val="6"/>
  </w:num>
  <w:num w:numId="10">
    <w:abstractNumId w:val="14"/>
  </w:num>
  <w:num w:numId="11">
    <w:abstractNumId w:val="10"/>
  </w:num>
  <w:num w:numId="12">
    <w:abstractNumId w:val="8"/>
  </w:num>
  <w:num w:numId="13">
    <w:abstractNumId w:val="28"/>
  </w:num>
  <w:num w:numId="14">
    <w:abstractNumId w:val="19"/>
  </w:num>
  <w:num w:numId="15">
    <w:abstractNumId w:val="16"/>
  </w:num>
  <w:num w:numId="16">
    <w:abstractNumId w:val="20"/>
  </w:num>
  <w:num w:numId="17">
    <w:abstractNumId w:val="30"/>
  </w:num>
  <w:num w:numId="18">
    <w:abstractNumId w:val="36"/>
  </w:num>
  <w:num w:numId="19">
    <w:abstractNumId w:val="1"/>
  </w:num>
  <w:num w:numId="20">
    <w:abstractNumId w:val="41"/>
  </w:num>
  <w:num w:numId="21">
    <w:abstractNumId w:val="23"/>
  </w:num>
  <w:num w:numId="22">
    <w:abstractNumId w:val="13"/>
  </w:num>
  <w:num w:numId="23">
    <w:abstractNumId w:val="35"/>
  </w:num>
  <w:num w:numId="24">
    <w:abstractNumId w:val="29"/>
  </w:num>
  <w:num w:numId="25">
    <w:abstractNumId w:val="33"/>
  </w:num>
  <w:num w:numId="26">
    <w:abstractNumId w:val="40"/>
  </w:num>
  <w:num w:numId="27">
    <w:abstractNumId w:val="15"/>
  </w:num>
  <w:num w:numId="28">
    <w:abstractNumId w:val="3"/>
  </w:num>
  <w:num w:numId="29">
    <w:abstractNumId w:val="42"/>
  </w:num>
  <w:num w:numId="30">
    <w:abstractNumId w:val="4"/>
  </w:num>
  <w:num w:numId="31">
    <w:abstractNumId w:val="45"/>
  </w:num>
  <w:num w:numId="32">
    <w:abstractNumId w:val="9"/>
  </w:num>
  <w:num w:numId="33">
    <w:abstractNumId w:val="37"/>
  </w:num>
  <w:num w:numId="34">
    <w:abstractNumId w:val="24"/>
  </w:num>
  <w:num w:numId="35">
    <w:abstractNumId w:val="44"/>
  </w:num>
  <w:num w:numId="36">
    <w:abstractNumId w:val="0"/>
  </w:num>
  <w:num w:numId="37">
    <w:abstractNumId w:val="12"/>
  </w:num>
  <w:num w:numId="38">
    <w:abstractNumId w:val="39"/>
  </w:num>
  <w:num w:numId="39">
    <w:abstractNumId w:val="21"/>
  </w:num>
  <w:num w:numId="40">
    <w:abstractNumId w:val="11"/>
  </w:num>
  <w:num w:numId="41">
    <w:abstractNumId w:val="22"/>
  </w:num>
  <w:num w:numId="42">
    <w:abstractNumId w:val="43"/>
  </w:num>
  <w:num w:numId="43">
    <w:abstractNumId w:val="2"/>
  </w:num>
  <w:num w:numId="44">
    <w:abstractNumId w:val="25"/>
  </w:num>
  <w:num w:numId="45">
    <w:abstractNumId w:val="1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598C"/>
    <w:rsid w:val="00055AEA"/>
    <w:rsid w:val="00055F44"/>
    <w:rsid w:val="00057258"/>
    <w:rsid w:val="00060B10"/>
    <w:rsid w:val="000615D4"/>
    <w:rsid w:val="00062773"/>
    <w:rsid w:val="000629AC"/>
    <w:rsid w:val="00063253"/>
    <w:rsid w:val="000636EC"/>
    <w:rsid w:val="000642D9"/>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FE7"/>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981"/>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jpe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yperlink" Target="https://drive.google.com/file/d/1fpAf_W51Hc4CMBcM5A6T_b77BcfpDzYM/view?usp=sharing" TargetMode="External"/><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png"/><Relationship Id="rId93" Type="http://schemas.openxmlformats.org/officeDocument/2006/relationships/header" Target="header1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image" Target="media/image44.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s://drive.google.com/file/d/1hxyFfM2JPT-MGs1n7RSaJu0vGc9jKXvD/view?usp=sharing"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4170A-116C-42CD-B80A-4DF8061AB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75</TotalTime>
  <Pages>85</Pages>
  <Words>21999</Words>
  <Characters>125400</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13</cp:revision>
  <cp:lastPrinted>2023-01-26T17:30:00Z</cp:lastPrinted>
  <dcterms:created xsi:type="dcterms:W3CDTF">2022-09-25T02:46:00Z</dcterms:created>
  <dcterms:modified xsi:type="dcterms:W3CDTF">2023-02-07T05:45:00Z</dcterms:modified>
</cp:coreProperties>
</file>